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rPr>
          <w:i/>
          <w:b/>
        </w:rP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 ๆ แบบนี้แล้วพี่จะตัดตรงไหนวะคืนนี้อย่ามารับพี่พูดแล้วแ</w:t>
      </w:r>
      <w: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 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 เห็นไหมคะ ระยะเวลาไม่ต้องถึง 4 ปีก็ได้ผู้หญิงคนนี้นะคะ เพียง 5 เดือนเท่านั้นเลยค่ะ 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 เพราะผู้หญิงคนนี้ราคานี้คือสภาพอากาศที่เขาไร่ยาเสพติดนะคะ สภาพ2 ปี 3 เดือนหลังจากที่เขาเลิกเสพเฮโรอีนค่ะ ใช่ไหมคะ 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 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 2 ครอบครัวได้รับแจ้งจากนายกองอายุ 56 ปีว่านายขออายุ 32 ปีเขาเป็นผู้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จำนวนนะคะ 20 เมตรช่วงไหนของเขาก็ได้รับสารภาพค่ะ ว่าเขาได้เสพยาบ้านะคะ 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 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rPr>
          <w:i/>
          <w:b/>
        </w:rP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</w:t>
      </w:r>
      <w:r>
        <w:t xml:space="preserve">****แ</w:t>
      </w:r>
      <w:r>
        <w:rPr>
          <w:i/>
          <w:b/>
        </w:rPr>
        <w:t xml:space="preserve">ตัดมันจะ 10ตอนนั้นมานานมันจะเป็นสีเหลือง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</w:t>
      </w:r>
      <w:r>
        <w:rPr>
          <w:i/>
          <w:b/>
        </w:rPr>
        <w:t xml:space="preserve">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 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 ๆ แบบนี้แล้วพี่จะตัดตรงไหนวะคืนนี้อย่ามารับพี่พูดแล้วแ</w:t>
      </w:r>
      <w:r>
        <w:rPr>
          <w:i/>
          <w:b/>
        </w:rP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 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 เห็นไหมคะ ระยะเวลาไม่ต้องถึง 4 ปีก็ได้ผู้หญิงคนนี้นะคะ เพียง 5 เดือนเท่านั้นเลยค่ะ 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 เพราะผู้หญิงคนนี้ราคานี้คือสภาพอากาศที่เขาไร่ยาเสพติดนะคะ สภาพ2 ปี 3 เดือนหลังจากที่เขาเลิกเสพเฮโรอีนค่ะ ใช่ไหมคะ 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 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 2 ครอบครัวได้รับแจ้งจากนายกองอายุ 56 ปีว่านายขออายุ 32 ปีเขาเป็นผู้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จำนวนนะคะ 20 เมตรช่วงไหนของเขาก็ได้รับสารภาพค่ะ ว่าเขาได้เสพยาบ้านะคะ 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 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***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***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6-19T13:11:14Z</dcterms:created>
  <dcterms:modified xsi:type="dcterms:W3CDTF">2023-06-19T13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มิถุนายน 2566 เวลา 10.10 น.</vt:lpwstr>
  </property>
  <property fmtid="{D5CDD505-2E9C-101B-9397-08002B2CF9AE}" pid="3" name="subtitle">
    <vt:lpwstr/>
  </property>
</Properties>
</file>